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D43C" w14:textId="76834D9E" w:rsidR="002E5D7E" w:rsidRDefault="002E5D7E" w:rsidP="002E5D7E">
      <w:pPr>
        <w:spacing w:before="120" w:after="240" w:line="276" w:lineRule="auto"/>
        <w:jc w:val="both"/>
      </w:pPr>
      <w:r>
        <w:t xml:space="preserve">This is an example of </w:t>
      </w:r>
      <w:r w:rsidR="005D4F32">
        <w:t xml:space="preserve">creation of a relaxed crystalline polyethylene structure </w:t>
      </w:r>
      <w:r>
        <w:t>using XTANT-3 code</w:t>
      </w:r>
      <w:r>
        <w:rPr>
          <w:rStyle w:val="FootnoteReference"/>
        </w:rPr>
        <w:footnoteReference w:id="1"/>
      </w:r>
      <w:r>
        <w:t xml:space="preserve">. This should be done in two steps </w:t>
      </w:r>
      <w:r>
        <w:fldChar w:fldCharType="begin" w:fldLock="1"/>
      </w:r>
      <w:r w:rsidR="002B282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1]","plainTextFormattedCitation":"[1]","previouslyFormattedCitation":"[1]"},"properties":{"noteIndex":0},"schema":"https://github.com/citation-style-language/schema/raw/master/csl-citation.json"}</w:instrText>
      </w:r>
      <w:r>
        <w:fldChar w:fldCharType="separate"/>
      </w:r>
      <w:r w:rsidRPr="002E5D7E">
        <w:rPr>
          <w:noProof/>
        </w:rPr>
        <w:t>[1]</w:t>
      </w:r>
      <w:r>
        <w:fldChar w:fldCharType="end"/>
      </w:r>
      <w:r>
        <w:t>:</w:t>
      </w:r>
    </w:p>
    <w:p w14:paraId="04865225" w14:textId="520EB376" w:rsidR="002E5D7E" w:rsidRDefault="005D4F32" w:rsidP="002E5D7E">
      <w:pPr>
        <w:pStyle w:val="ListParagraph"/>
        <w:numPr>
          <w:ilvl w:val="0"/>
          <w:numId w:val="2"/>
        </w:numPr>
        <w:spacing w:before="120" w:after="240" w:line="276" w:lineRule="auto"/>
        <w:jc w:val="both"/>
      </w:pPr>
      <w:r>
        <w:t>Quenching MD (analogous to zero-temperature</w:t>
      </w:r>
      <w:r w:rsidR="002E5D7E">
        <w:t xml:space="preserve"> </w:t>
      </w:r>
      <w:r>
        <w:t>MD, or steepest descent)</w:t>
      </w:r>
    </w:p>
    <w:p w14:paraId="6504FD21" w14:textId="16488679" w:rsidR="002E5D7E" w:rsidRDefault="005D4F32" w:rsidP="002E5D7E">
      <w:pPr>
        <w:pStyle w:val="ListParagraph"/>
        <w:numPr>
          <w:ilvl w:val="0"/>
          <w:numId w:val="2"/>
        </w:numPr>
        <w:spacing w:before="120" w:after="240" w:line="276" w:lineRule="auto"/>
        <w:jc w:val="both"/>
      </w:pPr>
      <w:r>
        <w:t>Relaxation to the room temperature.</w:t>
      </w:r>
    </w:p>
    <w:p w14:paraId="264BEEA7" w14:textId="0F21BA88" w:rsidR="002E5D7E" w:rsidRDefault="002E5D7E" w:rsidP="002E5D7E">
      <w:pPr>
        <w:spacing w:before="120" w:after="240" w:line="276" w:lineRule="auto"/>
        <w:ind w:left="360"/>
        <w:jc w:val="both"/>
      </w:pPr>
      <w:r>
        <w:t>It can be done with the following steps:</w:t>
      </w:r>
    </w:p>
    <w:p w14:paraId="1BFDA29D" w14:textId="05240607" w:rsidR="002B2825" w:rsidRDefault="002B2825" w:rsidP="002E5D7E">
      <w:pPr>
        <w:spacing w:before="120" w:after="240" w:line="276" w:lineRule="auto"/>
        <w:ind w:left="360"/>
        <w:jc w:val="both"/>
      </w:pPr>
      <w:r>
        <w:t>Steps from the point I:</w:t>
      </w:r>
    </w:p>
    <w:p w14:paraId="6764E753" w14:textId="01AB704F" w:rsidR="002E5D7E" w:rsidRDefault="002E5D7E" w:rsidP="002E5D7E">
      <w:pPr>
        <w:pStyle w:val="ListParagraph"/>
        <w:numPr>
          <w:ilvl w:val="0"/>
          <w:numId w:val="1"/>
        </w:numPr>
        <w:spacing w:before="120" w:after="240" w:line="276" w:lineRule="auto"/>
        <w:jc w:val="both"/>
      </w:pPr>
      <w:r>
        <w:t xml:space="preserve">The files </w:t>
      </w:r>
      <w:r w:rsidRPr="00284006">
        <w:rPr>
          <w:color w:val="00B050"/>
        </w:rPr>
        <w:t xml:space="preserve">INPUT.txt </w:t>
      </w:r>
      <w:r>
        <w:t xml:space="preserve">and </w:t>
      </w:r>
      <w:r w:rsidRPr="00284006">
        <w:rPr>
          <w:color w:val="00B050"/>
        </w:rPr>
        <w:t xml:space="preserve">dt_grid.txt </w:t>
      </w:r>
      <w:r>
        <w:t xml:space="preserve">must be placed inside of the directory </w:t>
      </w:r>
      <w:r w:rsidRPr="00D62845">
        <w:rPr>
          <w:color w:val="00B050"/>
        </w:rPr>
        <w:t>INPUT_DATA</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 xml:space="preserve">for more details on the input files]. This example input-file described </w:t>
      </w:r>
      <w:r w:rsidR="005D4F32">
        <w:t>polyethylene in ideal structure, but unrelaxed absolute positions of atoms</w:t>
      </w:r>
      <w:r>
        <w:t>. The number of atom</w:t>
      </w:r>
      <w:r w:rsidR="00360B92">
        <w:t>s</w:t>
      </w:r>
      <w:r>
        <w:t xml:space="preserve"> in the simulation box with periodic boundary conditions (N</w:t>
      </w:r>
      <w:r w:rsidR="004334B8">
        <w:t xml:space="preserve">PH </w:t>
      </w:r>
      <w:r>
        <w:t xml:space="preserve">ensemble) is </w:t>
      </w:r>
      <w:r w:rsidR="005D4F32">
        <w:t>288</w:t>
      </w:r>
      <w:r>
        <w:t xml:space="preserve"> (defined by </w:t>
      </w:r>
      <w:r w:rsidR="00360B92">
        <w:t>4</w:t>
      </w:r>
      <w:r>
        <w:t>x</w:t>
      </w:r>
      <w:r w:rsidR="005D4F32">
        <w:t>3</w:t>
      </w:r>
      <w:r>
        <w:t>x</w:t>
      </w:r>
      <w:r w:rsidR="005D4F32">
        <w:t>2</w:t>
      </w:r>
      <w:r>
        <w:t xml:space="preserve"> orthogonal unit cells, each containing </w:t>
      </w:r>
      <w:r w:rsidR="005D4F32">
        <w:t>12</w:t>
      </w:r>
      <w:r>
        <w:t xml:space="preserve"> atoms). The time-step is defined in the file </w:t>
      </w:r>
      <w:r w:rsidRPr="00284006">
        <w:rPr>
          <w:color w:val="00B050"/>
        </w:rPr>
        <w:t>dt_grid.txt</w:t>
      </w:r>
      <w:r>
        <w:t xml:space="preserve"> (starting with 1 fs, and changing to 0.1 fs).</w:t>
      </w:r>
      <w:r w:rsidR="005D4F32">
        <w:t xml:space="preserve"> Note that in this case, it can be changed to just 1 fs as a constant value in line 24 in </w:t>
      </w:r>
      <w:r w:rsidR="005D4F32" w:rsidRPr="00284006">
        <w:rPr>
          <w:color w:val="00B050"/>
        </w:rPr>
        <w:t>INPUT.txt</w:t>
      </w:r>
      <w:r w:rsidR="005D4F32" w:rsidRPr="005D4F32">
        <w:t>.</w:t>
      </w:r>
    </w:p>
    <w:p w14:paraId="250B39B7" w14:textId="35423BEB" w:rsidR="002E5D7E" w:rsidRDefault="002E5D7E" w:rsidP="002E5D7E">
      <w:pPr>
        <w:pStyle w:val="ListParagraph"/>
        <w:numPr>
          <w:ilvl w:val="0"/>
          <w:numId w:val="1"/>
        </w:numPr>
        <w:spacing w:before="120" w:after="240" w:line="276" w:lineRule="auto"/>
        <w:jc w:val="both"/>
      </w:pPr>
      <w:r>
        <w:t xml:space="preserve">The files </w:t>
      </w:r>
      <w:r w:rsidRPr="00284006">
        <w:rPr>
          <w:color w:val="00B050"/>
        </w:rPr>
        <w:t>TB_Hamiltonian_parameters.txt</w:t>
      </w:r>
      <w:r>
        <w:t xml:space="preserve">,  </w:t>
      </w:r>
      <w:r w:rsidRPr="00284006">
        <w:rPr>
          <w:color w:val="00B050"/>
        </w:rPr>
        <w:t>TB_Repulsive_parameters.txt</w:t>
      </w:r>
      <w:r>
        <w:t xml:space="preserve">, </w:t>
      </w:r>
      <w:r w:rsidRPr="00284006">
        <w:rPr>
          <w:color w:val="00B050"/>
        </w:rPr>
        <w:t xml:space="preserve">Unit_cell_atom_relative_coordinates.txt </w:t>
      </w:r>
      <w:r>
        <w:t xml:space="preserve">and </w:t>
      </w:r>
      <w:r w:rsidRPr="00284006">
        <w:rPr>
          <w:color w:val="00B050"/>
        </w:rPr>
        <w:t>Unit_cell_equilibrium.txt</w:t>
      </w:r>
      <w:r>
        <w:t xml:space="preserve"> must be placed in the directory </w:t>
      </w:r>
      <w:r w:rsidR="00CD08FE">
        <w:rPr>
          <w:color w:val="00B050"/>
        </w:rPr>
        <w:t>C2H4n</w:t>
      </w:r>
      <w:r w:rsidR="002B2825">
        <w:rPr>
          <w:color w:val="00B050"/>
        </w:rPr>
        <w:t xml:space="preserve"> </w:t>
      </w:r>
      <w:r>
        <w:t xml:space="preserve">(the name given in the first line in </w:t>
      </w:r>
      <w:r w:rsidRPr="00D62845">
        <w:rPr>
          <w:color w:val="00B050"/>
        </w:rPr>
        <w:t>INPUT.txt</w:t>
      </w:r>
      <w:r w:rsidR="00CD08FE" w:rsidRPr="00CD08FE">
        <w:t xml:space="preserve"> – may be renamed, but the directory name must coincide with the name given in this line</w:t>
      </w:r>
      <w:r>
        <w:t xml:space="preserve">) inside the directory </w:t>
      </w:r>
      <w:r w:rsidRPr="00D62845">
        <w:rPr>
          <w:color w:val="00B050"/>
        </w:rPr>
        <w:t>INPUT_DATA</w:t>
      </w:r>
      <w:r>
        <w:rPr>
          <w:color w:val="00B050"/>
        </w:rPr>
        <w:t xml:space="preserve"> </w:t>
      </w:r>
      <w:r w:rsidRPr="003F7887">
        <w:t>(</w:t>
      </w:r>
      <w:r>
        <w:t>by default, these files are already present in this directory as distributed together with the XTANT-3 code</w:t>
      </w:r>
      <w:r w:rsidRPr="003F7887">
        <w:t>)</w:t>
      </w:r>
      <w:r>
        <w:t>. They contain the description of the elementary unit cell, the parameters of the TB Hamiltonian (</w:t>
      </w:r>
      <w:r w:rsidR="00DD2E6F">
        <w:t xml:space="preserve">in the </w:t>
      </w:r>
      <w:r w:rsidR="00CD08FE">
        <w:t>DFTB</w:t>
      </w:r>
      <w:r w:rsidR="00DD2E6F">
        <w:t xml:space="preserve"> form </w:t>
      </w:r>
      <w:r w:rsidR="00CD08FE">
        <w:t xml:space="preserve">in </w:t>
      </w:r>
      <w:r w:rsidR="00CD08FE" w:rsidRPr="00CD08FE">
        <w:t>matsci-0-3</w:t>
      </w:r>
      <w:r w:rsidR="00CD08FE" w:rsidRPr="00CD08FE">
        <w:t xml:space="preserve"> </w:t>
      </w:r>
      <w:r w:rsidR="00CD08FE">
        <w:t xml:space="preserve">parameterization </w:t>
      </w:r>
      <w:r w:rsidR="00CD08FE">
        <w:fldChar w:fldCharType="begin" w:fldLock="1"/>
      </w:r>
      <w:r w:rsidR="00CD08FE">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mendeley":{"formattedCitation":"[2]","plainTextFormattedCitation":"[2]"},"properties":{"noteIndex":0},"schema":"https://github.com/citation-style-language/schema/raw/master/csl-citation.json"}</w:instrText>
      </w:r>
      <w:r w:rsidR="00CD08FE">
        <w:fldChar w:fldCharType="separate"/>
      </w:r>
      <w:r w:rsidR="00CD08FE" w:rsidRPr="00CD08FE">
        <w:rPr>
          <w:noProof/>
        </w:rPr>
        <w:t>[2]</w:t>
      </w:r>
      <w:r w:rsidR="00CD08FE">
        <w:fldChar w:fldCharType="end"/>
      </w:r>
      <w:r>
        <w:t>).</w:t>
      </w:r>
      <w:r w:rsidR="00CD08FE">
        <w:t xml:space="preserve"> Note that the directory DFTB with the subdirectory </w:t>
      </w:r>
      <w:r w:rsidR="00CD08FE" w:rsidRPr="00CD08FE">
        <w:t>matsci-0-3</w:t>
      </w:r>
      <w:r w:rsidR="00CD08FE">
        <w:t xml:space="preserve"> must exist inside the directory </w:t>
      </w:r>
      <w:r w:rsidR="00CD08FE" w:rsidRPr="00D62845">
        <w:rPr>
          <w:color w:val="00B050"/>
        </w:rPr>
        <w:t>INPUT_DATA</w:t>
      </w:r>
      <w:r w:rsidR="00CD08FE">
        <w:t>, containing the Slater-Koster .</w:t>
      </w:r>
      <w:proofErr w:type="spellStart"/>
      <w:r w:rsidR="00CD08FE">
        <w:t>skf</w:t>
      </w:r>
      <w:proofErr w:type="spellEnd"/>
      <w:r w:rsidR="00CD08FE">
        <w:t xml:space="preserve"> files (provided together with XTANT-3, or may be downloaded from DFTB.org).</w:t>
      </w:r>
    </w:p>
    <w:p w14:paraId="3AB1DDCC" w14:textId="4D27E8FB" w:rsidR="002E5D7E" w:rsidRDefault="002E5D7E" w:rsidP="002E5D7E">
      <w:pPr>
        <w:pStyle w:val="ListParagraph"/>
        <w:numPr>
          <w:ilvl w:val="0"/>
          <w:numId w:val="1"/>
        </w:numPr>
        <w:spacing w:before="120" w:after="240" w:line="276" w:lineRule="auto"/>
        <w:jc w:val="both"/>
      </w:pPr>
      <w:r>
        <w:t xml:space="preserve">Compile the code by calling </w:t>
      </w:r>
      <w:r w:rsidRPr="00D62845">
        <w:rPr>
          <w:color w:val="0070C0"/>
        </w:rPr>
        <w:t xml:space="preserve">Make.exe </w:t>
      </w:r>
      <w:r>
        <w:t xml:space="preserve">(under Windows) or </w:t>
      </w:r>
      <w:r w:rsidRPr="00D62845">
        <w:rPr>
          <w:color w:val="0070C0"/>
        </w:rPr>
        <w:t>make</w:t>
      </w:r>
      <w:r>
        <w:t xml:space="preserve"> (under Unix)</w:t>
      </w:r>
      <w:r w:rsidR="002B2825">
        <w:t xml:space="preserve">; it also compiles the post-processing subroutines in the </w:t>
      </w:r>
      <w:proofErr w:type="gramStart"/>
      <w:r w:rsidR="002B2825">
        <w:t xml:space="preserve">directory </w:t>
      </w:r>
      <w:r w:rsidR="002B2825" w:rsidRPr="002E5D7E">
        <w:rPr>
          <w:color w:val="00B050"/>
        </w:rPr>
        <w:t>!XTANT</w:t>
      </w:r>
      <w:proofErr w:type="gramEnd"/>
      <w:r w:rsidR="002B2825" w:rsidRPr="002E5D7E">
        <w:rPr>
          <w:color w:val="00B050"/>
        </w:rPr>
        <w:t>_ANALYSIS_SUBROUTINES</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for more details on how to compile the code, which compilers are needed; the compilation file assumes that all the path to compilers are set in your system].</w:t>
      </w:r>
    </w:p>
    <w:p w14:paraId="5496BD6A" w14:textId="29A582AB" w:rsidR="002E5D7E" w:rsidRDefault="002E5D7E" w:rsidP="002E5D7E">
      <w:pPr>
        <w:pStyle w:val="ListParagraph"/>
        <w:numPr>
          <w:ilvl w:val="0"/>
          <w:numId w:val="1"/>
        </w:numPr>
        <w:spacing w:before="120" w:after="240" w:line="276" w:lineRule="auto"/>
        <w:jc w:val="both"/>
      </w:pPr>
      <w:r>
        <w:t xml:space="preserve">Run the compiled code </w:t>
      </w:r>
      <w:r w:rsidRPr="00D62845">
        <w:rPr>
          <w:color w:val="0070C0"/>
        </w:rPr>
        <w:t xml:space="preserve">XTANT.exe </w:t>
      </w:r>
      <w:r>
        <w:t xml:space="preserve">or </w:t>
      </w:r>
      <w:r w:rsidRPr="00D62845">
        <w:rPr>
          <w:color w:val="0070C0"/>
        </w:rPr>
        <w:t>XTANT.x</w:t>
      </w:r>
      <w:r w:rsidRPr="00954E9C">
        <w:t>.</w:t>
      </w:r>
      <w:r>
        <w:t xml:space="preserve"> It will create output directory with all the output files and plots created with gnuplot (if it is installed in your computer and the paths to it are set in the system).</w:t>
      </w:r>
    </w:p>
    <w:p w14:paraId="4D929D2E" w14:textId="066FE181" w:rsidR="002B2825" w:rsidRDefault="002B2825" w:rsidP="002B2825">
      <w:pPr>
        <w:spacing w:before="120" w:after="240" w:line="276" w:lineRule="auto"/>
        <w:ind w:left="360"/>
        <w:jc w:val="both"/>
      </w:pPr>
      <w:r>
        <w:t>Steps from the point II:</w:t>
      </w:r>
    </w:p>
    <w:p w14:paraId="32D02BC9" w14:textId="77777777" w:rsidR="004334B8" w:rsidRDefault="002B2825" w:rsidP="004334B8">
      <w:pPr>
        <w:pStyle w:val="ListParagraph"/>
        <w:numPr>
          <w:ilvl w:val="0"/>
          <w:numId w:val="1"/>
        </w:numPr>
        <w:spacing w:before="120" w:after="240" w:line="276" w:lineRule="auto"/>
        <w:jc w:val="both"/>
      </w:pPr>
      <w:r>
        <w:t xml:space="preserve">Once you have the results stored in </w:t>
      </w:r>
      <w:r w:rsidR="00943688">
        <w:t xml:space="preserve">directory </w:t>
      </w:r>
      <w:r>
        <w:t>starting with OUTPUT_</w:t>
      </w:r>
      <w:r w:rsidR="00943688">
        <w:t>C2H4n</w:t>
      </w:r>
      <w:r>
        <w:t>_...,</w:t>
      </w:r>
      <w:r w:rsidR="00943688">
        <w:t xml:space="preserve"> copy the files </w:t>
      </w:r>
      <w:r w:rsidR="00943688" w:rsidRPr="00943688">
        <w:rPr>
          <w:color w:val="00B050"/>
        </w:rPr>
        <w:t xml:space="preserve">SAVE_atoms.txt </w:t>
      </w:r>
      <w:r w:rsidR="00943688">
        <w:t xml:space="preserve">and </w:t>
      </w:r>
      <w:r w:rsidR="00943688" w:rsidRPr="00943688">
        <w:rPr>
          <w:color w:val="00B050"/>
        </w:rPr>
        <w:t>SAVE_supercell.dat</w:t>
      </w:r>
      <w:r w:rsidR="00943688" w:rsidRPr="00943688">
        <w:rPr>
          <w:color w:val="00B050"/>
        </w:rPr>
        <w:t xml:space="preserve"> </w:t>
      </w:r>
      <w:r w:rsidR="00943688">
        <w:t xml:space="preserve">from this results-folder to the </w:t>
      </w:r>
      <w:r w:rsidR="00943688">
        <w:t>directory</w:t>
      </w:r>
      <w:r w:rsidR="00943688">
        <w:t xml:space="preserve"> </w:t>
      </w:r>
      <w:r w:rsidR="00943688" w:rsidRPr="00943688">
        <w:rPr>
          <w:color w:val="00B050"/>
        </w:rPr>
        <w:t>C2H4n</w:t>
      </w:r>
      <w:r w:rsidR="00943688">
        <w:t xml:space="preserve"> inside</w:t>
      </w:r>
      <w:r w:rsidR="00943688">
        <w:t xml:space="preserve"> </w:t>
      </w:r>
      <w:r w:rsidR="00943688">
        <w:t xml:space="preserve">of </w:t>
      </w:r>
      <w:r w:rsidR="00943688" w:rsidRPr="00D62845">
        <w:rPr>
          <w:color w:val="00B050"/>
        </w:rPr>
        <w:t>INPUT_DATA</w:t>
      </w:r>
      <w:r>
        <w:t>.</w:t>
      </w:r>
      <w:r w:rsidR="00943688">
        <w:t xml:space="preserve"> These SAVE-files contain the final positions of atoms and the vectors of the </w:t>
      </w:r>
      <w:r w:rsidR="00943688">
        <w:lastRenderedPageBreak/>
        <w:t xml:space="preserve">supercell from the quenching-MD simulation, to be used as initial conditions for the Step II simulation run, relaxing them to </w:t>
      </w:r>
      <w:r w:rsidR="004334B8">
        <w:t>the room temperature in NVE ensemble.</w:t>
      </w:r>
    </w:p>
    <w:p w14:paraId="5994F9A8" w14:textId="37A1A19C" w:rsidR="004334B8" w:rsidRDefault="004334B8" w:rsidP="004334B8">
      <w:pPr>
        <w:pStyle w:val="ListParagraph"/>
        <w:numPr>
          <w:ilvl w:val="0"/>
          <w:numId w:val="1"/>
        </w:numPr>
        <w:spacing w:before="120" w:after="240" w:line="276" w:lineRule="auto"/>
        <w:jc w:val="both"/>
      </w:pPr>
      <w:r>
        <w:t xml:space="preserve">Rename the file </w:t>
      </w:r>
      <w:r w:rsidRPr="004334B8">
        <w:rPr>
          <w:color w:val="00B050"/>
        </w:rPr>
        <w:t>INPUT_Step_II.txt</w:t>
      </w:r>
      <w:r>
        <w:t xml:space="preserve"> into </w:t>
      </w:r>
      <w:r w:rsidRPr="004334B8">
        <w:rPr>
          <w:color w:val="00B050"/>
        </w:rPr>
        <w:t>INPUT.txt</w:t>
      </w:r>
      <w:r>
        <w:t xml:space="preserve">, and replace with it the one in the directory </w:t>
      </w:r>
      <w:r w:rsidRPr="00D62845">
        <w:rPr>
          <w:color w:val="00B050"/>
        </w:rPr>
        <w:t>INPUT_DATA</w:t>
      </w:r>
      <w:r w:rsidRPr="004334B8">
        <w:t>.</w:t>
      </w:r>
    </w:p>
    <w:p w14:paraId="5A817C61" w14:textId="77777777" w:rsidR="004334B8" w:rsidRDefault="004334B8" w:rsidP="004334B8">
      <w:pPr>
        <w:pStyle w:val="ListParagraph"/>
        <w:numPr>
          <w:ilvl w:val="0"/>
          <w:numId w:val="1"/>
        </w:numPr>
        <w:spacing w:before="120" w:after="240" w:line="276" w:lineRule="auto"/>
        <w:jc w:val="both"/>
      </w:pPr>
      <w:r>
        <w:t xml:space="preserve">Run XTANT-3 again with these new simulation parameters and new atomic coordinates. The results will be the relaxed supercell of polyethylene, relaxed at the room temperature (273 K). </w:t>
      </w:r>
    </w:p>
    <w:p w14:paraId="3471BB55" w14:textId="77777777" w:rsidR="004334B8" w:rsidRDefault="004334B8" w:rsidP="004334B8">
      <w:pPr>
        <w:pStyle w:val="ListParagraph"/>
        <w:spacing w:before="120" w:after="240" w:line="276" w:lineRule="auto"/>
        <w:jc w:val="both"/>
      </w:pPr>
    </w:p>
    <w:p w14:paraId="35ED7156" w14:textId="30679CBC" w:rsidR="002E5D7E" w:rsidRDefault="004334B8" w:rsidP="004334B8">
      <w:pPr>
        <w:pStyle w:val="ListParagraph"/>
        <w:spacing w:before="120" w:after="240" w:line="276" w:lineRule="auto"/>
        <w:jc w:val="both"/>
      </w:pPr>
      <w:r>
        <w:t xml:space="preserve">Note that if the system is not fully relaxed, or a simulation had a random fluctuation changing the properties to some undesired state, you may rerun the same simulations but for longer time (increase it in the line 6 in </w:t>
      </w:r>
      <w:r w:rsidRPr="004334B8">
        <w:rPr>
          <w:color w:val="00B050"/>
        </w:rPr>
        <w:t>INPUT.txt</w:t>
      </w:r>
      <w:r>
        <w:t>), in either or in both steps, I or/and II.</w:t>
      </w:r>
    </w:p>
    <w:p w14:paraId="37750342" w14:textId="77777777" w:rsidR="002E5D7E" w:rsidRDefault="002E5D7E" w:rsidP="002E5D7E">
      <w:pPr>
        <w:spacing w:before="120" w:after="240" w:line="276" w:lineRule="auto"/>
        <w:jc w:val="both"/>
      </w:pPr>
    </w:p>
    <w:p w14:paraId="2C1395C6" w14:textId="48939CF1" w:rsidR="00CD08FE" w:rsidRPr="00CD08FE" w:rsidRDefault="002E5D7E" w:rsidP="00CD08FE">
      <w:pPr>
        <w:widowControl w:val="0"/>
        <w:autoSpaceDE w:val="0"/>
        <w:autoSpaceDN w:val="0"/>
        <w:adjustRightInd w:val="0"/>
        <w:spacing w:before="120" w:after="24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CD08FE" w:rsidRPr="00CD08FE">
        <w:rPr>
          <w:rFonts w:ascii="Calibri" w:hAnsi="Calibri" w:cs="Calibri"/>
          <w:noProof/>
          <w:szCs w:val="24"/>
        </w:rPr>
        <w:t>[1]</w:t>
      </w:r>
      <w:r w:rsidR="00CD08FE" w:rsidRPr="00CD08FE">
        <w:rPr>
          <w:rFonts w:ascii="Calibri" w:hAnsi="Calibri" w:cs="Calibri"/>
          <w:noProof/>
          <w:szCs w:val="24"/>
        </w:rPr>
        <w:tab/>
        <w:t>N. Medvedev, I. Milov, Electron-Phonon Coupling and Nonthermal Effects in Gold Nano-Objects at High Electronic Temperatures, Materials (Basel). 15 (2022) 4883. https://doi.org/10.3390/MA15144883.</w:t>
      </w:r>
    </w:p>
    <w:p w14:paraId="0665A696" w14:textId="77777777" w:rsidR="00CD08FE" w:rsidRPr="00CD08FE" w:rsidRDefault="00CD08FE" w:rsidP="00CD08FE">
      <w:pPr>
        <w:widowControl w:val="0"/>
        <w:autoSpaceDE w:val="0"/>
        <w:autoSpaceDN w:val="0"/>
        <w:adjustRightInd w:val="0"/>
        <w:spacing w:before="120" w:after="240" w:line="240" w:lineRule="auto"/>
        <w:ind w:left="640" w:hanging="640"/>
        <w:rPr>
          <w:rFonts w:ascii="Calibri" w:hAnsi="Calibri" w:cs="Calibri"/>
          <w:noProof/>
        </w:rPr>
      </w:pPr>
      <w:r w:rsidRPr="00CD08FE">
        <w:rPr>
          <w:rFonts w:ascii="Calibri" w:hAnsi="Calibri" w:cs="Calibri"/>
          <w:noProof/>
          <w:szCs w:val="24"/>
        </w:rPr>
        <w:t>[2]</w:t>
      </w:r>
      <w:r w:rsidRPr="00CD08FE">
        <w:rPr>
          <w:rFonts w:ascii="Calibri" w:hAnsi="Calibri" w:cs="Calibri"/>
          <w:noProof/>
          <w:szCs w:val="24"/>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A3E5F52" w14:textId="77777777" w:rsidR="002E5D7E" w:rsidRDefault="002E5D7E" w:rsidP="002E5D7E">
      <w:pPr>
        <w:spacing w:before="120" w:after="240" w:line="276" w:lineRule="auto"/>
        <w:jc w:val="both"/>
      </w:pPr>
      <w:r>
        <w:fldChar w:fldCharType="end"/>
      </w:r>
    </w:p>
    <w:p w14:paraId="1C229418" w14:textId="73BD592C" w:rsidR="00954E9C" w:rsidRPr="002E5D7E" w:rsidRDefault="00954E9C" w:rsidP="002E5D7E"/>
    <w:sectPr w:rsidR="00954E9C" w:rsidRPr="002E5D7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BCFA4" w14:textId="77777777" w:rsidR="00DE34E7" w:rsidRDefault="00DE34E7" w:rsidP="00284006">
      <w:pPr>
        <w:spacing w:after="0" w:line="240" w:lineRule="auto"/>
      </w:pPr>
      <w:r>
        <w:separator/>
      </w:r>
    </w:p>
  </w:endnote>
  <w:endnote w:type="continuationSeparator" w:id="0">
    <w:p w14:paraId="3A6E3287" w14:textId="77777777" w:rsidR="00DE34E7" w:rsidRDefault="00DE34E7" w:rsidP="0028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C08CC" w14:textId="77777777" w:rsidR="00DE34E7" w:rsidRDefault="00DE34E7" w:rsidP="00284006">
      <w:pPr>
        <w:spacing w:after="0" w:line="240" w:lineRule="auto"/>
      </w:pPr>
      <w:r>
        <w:separator/>
      </w:r>
    </w:p>
  </w:footnote>
  <w:footnote w:type="continuationSeparator" w:id="0">
    <w:p w14:paraId="4BB627DD" w14:textId="77777777" w:rsidR="00DE34E7" w:rsidRDefault="00DE34E7" w:rsidP="00284006">
      <w:pPr>
        <w:spacing w:after="0" w:line="240" w:lineRule="auto"/>
      </w:pPr>
      <w:r>
        <w:continuationSeparator/>
      </w:r>
    </w:p>
  </w:footnote>
  <w:footnote w:id="1">
    <w:p w14:paraId="55DBA6ED" w14:textId="77777777" w:rsidR="002E5D7E" w:rsidRDefault="002E5D7E" w:rsidP="002E5D7E">
      <w:pPr>
        <w:pStyle w:val="FootnoteText"/>
      </w:pPr>
      <w:r>
        <w:rPr>
          <w:rStyle w:val="FootnoteReference"/>
        </w:rPr>
        <w:footnoteRef/>
      </w:r>
      <w:r>
        <w:t xml:space="preserve"> </w:t>
      </w:r>
      <w:hyperlink r:id="rId1" w:history="1">
        <w:r w:rsidRPr="008D2A71">
          <w:rPr>
            <w:rStyle w:val="Hyperlink"/>
          </w:rPr>
          <w:t>https://github.com/N-Medvedev/XTANT-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D3D93"/>
    <w:multiLevelType w:val="hybridMultilevel"/>
    <w:tmpl w:val="A8E84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465F7"/>
    <w:multiLevelType w:val="hybridMultilevel"/>
    <w:tmpl w:val="B7641DBA"/>
    <w:lvl w:ilvl="0" w:tplc="27762B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TQ1NjC2NDM0NDMyUdpeDU4uLM/DyQAuNaAMtPZW8sAAAA"/>
  </w:docVars>
  <w:rsids>
    <w:rsidRoot w:val="0073312C"/>
    <w:rsid w:val="000C460F"/>
    <w:rsid w:val="00284006"/>
    <w:rsid w:val="002B2825"/>
    <w:rsid w:val="002E5D7E"/>
    <w:rsid w:val="003514FC"/>
    <w:rsid w:val="00360B92"/>
    <w:rsid w:val="004334B8"/>
    <w:rsid w:val="005C24FB"/>
    <w:rsid w:val="005D4F32"/>
    <w:rsid w:val="006B2624"/>
    <w:rsid w:val="00723824"/>
    <w:rsid w:val="0073312C"/>
    <w:rsid w:val="00943688"/>
    <w:rsid w:val="00954E9C"/>
    <w:rsid w:val="00A27D3E"/>
    <w:rsid w:val="00A50C04"/>
    <w:rsid w:val="00A54290"/>
    <w:rsid w:val="00CA1E88"/>
    <w:rsid w:val="00CD08FE"/>
    <w:rsid w:val="00D62845"/>
    <w:rsid w:val="00DD2E6F"/>
    <w:rsid w:val="00DE34E7"/>
    <w:rsid w:val="00E51710"/>
    <w:rsid w:val="00F71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EFF34"/>
  <w15:chartTrackingRefBased/>
  <w15:docId w15:val="{A7FF2B49-B448-4671-92A2-886691704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D7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84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4006"/>
    <w:rPr>
      <w:sz w:val="20"/>
      <w:szCs w:val="20"/>
    </w:rPr>
  </w:style>
  <w:style w:type="character" w:styleId="FootnoteReference">
    <w:name w:val="footnote reference"/>
    <w:basedOn w:val="DefaultParagraphFont"/>
    <w:uiPriority w:val="99"/>
    <w:semiHidden/>
    <w:unhideWhenUsed/>
    <w:rsid w:val="00284006"/>
    <w:rPr>
      <w:vertAlign w:val="superscript"/>
    </w:rPr>
  </w:style>
  <w:style w:type="character" w:styleId="Hyperlink">
    <w:name w:val="Hyperlink"/>
    <w:basedOn w:val="DefaultParagraphFont"/>
    <w:uiPriority w:val="99"/>
    <w:unhideWhenUsed/>
    <w:rsid w:val="00284006"/>
    <w:rPr>
      <w:color w:val="0563C1" w:themeColor="hyperlink"/>
      <w:u w:val="single"/>
    </w:rPr>
  </w:style>
  <w:style w:type="character" w:styleId="UnresolvedMention">
    <w:name w:val="Unresolved Mention"/>
    <w:basedOn w:val="DefaultParagraphFont"/>
    <w:uiPriority w:val="99"/>
    <w:semiHidden/>
    <w:unhideWhenUsed/>
    <w:rsid w:val="00284006"/>
    <w:rPr>
      <w:color w:val="605E5C"/>
      <w:shd w:val="clear" w:color="auto" w:fill="E1DFDD"/>
    </w:rPr>
  </w:style>
  <w:style w:type="paragraph" w:styleId="ListParagraph">
    <w:name w:val="List Paragraph"/>
    <w:basedOn w:val="Normal"/>
    <w:uiPriority w:val="34"/>
    <w:qFormat/>
    <w:rsid w:val="00284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Medvedev/XTA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D5E5E-615D-4B14-8917-6EFF7C98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1</cp:revision>
  <dcterms:created xsi:type="dcterms:W3CDTF">2023-07-06T08:18:00Z</dcterms:created>
  <dcterms:modified xsi:type="dcterms:W3CDTF">2023-07-0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0658101/acta-naturae</vt:lpwstr>
  </property>
  <property fmtid="{D5CDD505-2E9C-101B-9397-08002B2CF9AE}" pid="3" name="Mendeley Recent Style Name 0_1">
    <vt:lpwstr>Acta Naturae - Danil Zainutdinov</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1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pplied-physics</vt:lpwstr>
  </property>
  <property fmtid="{D5CDD505-2E9C-101B-9397-08002B2CF9AE}" pid="9" name="Mendeley Recent Style Name 3_1">
    <vt:lpwstr>Journal of Applied Physics</vt:lpwstr>
  </property>
  <property fmtid="{D5CDD505-2E9C-101B-9397-08002B2CF9AE}" pid="10" name="Mendeley Recent Style Id 4_1">
    <vt:lpwstr>http://www.zotero.org/styles/journal-of-physics-d-applied-physics</vt:lpwstr>
  </property>
  <property fmtid="{D5CDD505-2E9C-101B-9397-08002B2CF9AE}" pid="11" name="Mendeley Recent Style Name 4_1">
    <vt:lpwstr>Journal of Physics D: Applied Physics</vt:lpwstr>
  </property>
  <property fmtid="{D5CDD505-2E9C-101B-9397-08002B2CF9AE}" pid="12" name="Mendeley Recent Style Id 5_1">
    <vt:lpwstr>http://www.zotero.org/styles/materials</vt:lpwstr>
  </property>
  <property fmtid="{D5CDD505-2E9C-101B-9397-08002B2CF9AE}" pid="13" name="Mendeley Recent Style Name 5_1">
    <vt:lpwstr>Materials</vt:lpwstr>
  </property>
  <property fmtid="{D5CDD505-2E9C-101B-9397-08002B2CF9AE}" pid="14" name="Mendeley Recent Style Id 6_1">
    <vt:lpwstr>http://www.zotero.org/styles/nuclear-inst-and-methods-in-physics-research-b</vt:lpwstr>
  </property>
  <property fmtid="{D5CDD505-2E9C-101B-9397-08002B2CF9AE}" pid="15" name="Mendeley Recent Style Name 6_1">
    <vt:lpwstr>Nuclear Inst. and Methods in Physics Research, B</vt:lpwstr>
  </property>
  <property fmtid="{D5CDD505-2E9C-101B-9397-08002B2CF9AE}" pid="16" name="Mendeley Recent Style Id 7_1">
    <vt:lpwstr>http://www.zotero.org/styles/physical-review-b</vt:lpwstr>
  </property>
  <property fmtid="{D5CDD505-2E9C-101B-9397-08002B2CF9AE}" pid="17" name="Mendeley Recent Style Name 7_1">
    <vt:lpwstr>Physical Review B</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ffe1135-97c3-351e-a5a1-771c684d0af3</vt:lpwstr>
  </property>
  <property fmtid="{D5CDD505-2E9C-101B-9397-08002B2CF9AE}" pid="24" name="Mendeley Citation Style_1">
    <vt:lpwstr>http://www.zotero.org/styles/nuclear-inst-and-methods-in-physics-research-b</vt:lpwstr>
  </property>
</Properties>
</file>